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A163F" w14:textId="77777777" w:rsidR="00DE35BF" w:rsidRPr="00BD0C10" w:rsidRDefault="00DE35BF" w:rsidP="00DE35BF">
      <w:pPr>
        <w:rPr>
          <w:rFonts w:ascii="Arial" w:hAnsi="Arial"/>
          <w:b/>
          <w:sz w:val="22"/>
          <w:szCs w:val="20"/>
        </w:rPr>
      </w:pPr>
      <w:r>
        <w:rPr>
          <w:rFonts w:ascii="Arial" w:hAnsi="Arial"/>
          <w:b/>
          <w:sz w:val="22"/>
          <w:szCs w:val="20"/>
        </w:rPr>
        <w:t xml:space="preserve">[Nomination Letter Template – MTPI </w:t>
      </w:r>
      <w:bookmarkStart w:id="0" w:name="_GoBack"/>
      <w:r>
        <w:rPr>
          <w:rFonts w:ascii="Arial" w:hAnsi="Arial"/>
          <w:b/>
          <w:sz w:val="22"/>
          <w:szCs w:val="20"/>
        </w:rPr>
        <w:t>Senior-level Peer Recognition Award]</w:t>
      </w:r>
      <w:r w:rsidRPr="00BD0C10">
        <w:rPr>
          <w:rFonts w:ascii="Arial" w:hAnsi="Arial"/>
          <w:b/>
          <w:sz w:val="22"/>
          <w:szCs w:val="20"/>
        </w:rPr>
        <w:t>.</w:t>
      </w:r>
      <w:bookmarkEnd w:id="0"/>
    </w:p>
    <w:p w14:paraId="3D541254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5D4FF722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DATE:</w:t>
      </w:r>
    </w:p>
    <w:p w14:paraId="5FC8AC4A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30868407" w14:textId="77777777" w:rsidR="00DE35BF" w:rsidRPr="007E68F9" w:rsidRDefault="00DE35BF" w:rsidP="00DE35BF">
      <w:pPr>
        <w:rPr>
          <w:rFonts w:ascii="Arial" w:hAnsi="Arial"/>
          <w:sz w:val="22"/>
          <w:szCs w:val="20"/>
          <w:u w:val="single"/>
        </w:rPr>
      </w:pPr>
      <w:r w:rsidRPr="007E68F9">
        <w:rPr>
          <w:rFonts w:ascii="Arial" w:hAnsi="Arial"/>
          <w:sz w:val="22"/>
          <w:szCs w:val="20"/>
          <w:u w:val="single"/>
        </w:rPr>
        <w:t>LETTER OF NOMINATION</w:t>
      </w:r>
      <w:r>
        <w:rPr>
          <w:rFonts w:ascii="Arial" w:hAnsi="Arial"/>
          <w:sz w:val="22"/>
          <w:szCs w:val="20"/>
          <w:u w:val="single"/>
        </w:rPr>
        <w:t xml:space="preserve"> to be included with updated CV</w:t>
      </w:r>
    </w:p>
    <w:p w14:paraId="3383BEA9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6036231F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NOMINIEE:  John/Jane Doe, MD, PhD, MPH</w:t>
      </w:r>
    </w:p>
    <w:p w14:paraId="17EE5247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2CD7247E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Dear members of the Review and Selection group:</w:t>
      </w:r>
    </w:p>
    <w:p w14:paraId="549FC02D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0F9C665A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With great pleasure I/we nominate </w:t>
      </w:r>
      <w:r w:rsidRPr="007E68F9">
        <w:rPr>
          <w:rFonts w:ascii="Arial" w:hAnsi="Arial"/>
          <w:b/>
          <w:sz w:val="22"/>
          <w:szCs w:val="20"/>
          <w:u w:val="single"/>
        </w:rPr>
        <w:t>John/Jane Doe, MD, PhD, MPH</w:t>
      </w:r>
      <w:r>
        <w:rPr>
          <w:rFonts w:ascii="Arial" w:hAnsi="Arial"/>
          <w:sz w:val="22"/>
          <w:szCs w:val="20"/>
        </w:rPr>
        <w:t xml:space="preserve"> in consideration for the 2015 MTPI Senior-level Peer Recognition Award.</w:t>
      </w:r>
    </w:p>
    <w:p w14:paraId="7E0F42AA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2A7D67E6" w14:textId="77777777" w:rsidR="00DE35BF" w:rsidRPr="007E68F9" w:rsidRDefault="00DE35BF" w:rsidP="00DE35BF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1) </w:t>
      </w:r>
      <w:r w:rsidRPr="007E68F9">
        <w:rPr>
          <w:rFonts w:ascii="Arial" w:hAnsi="Arial"/>
          <w:i/>
          <w:sz w:val="22"/>
          <w:szCs w:val="20"/>
        </w:rPr>
        <w:t xml:space="preserve">Please </w:t>
      </w:r>
      <w:r>
        <w:rPr>
          <w:rFonts w:ascii="Arial" w:hAnsi="Arial"/>
          <w:i/>
          <w:sz w:val="22"/>
          <w:szCs w:val="20"/>
        </w:rPr>
        <w:t xml:space="preserve">concisely </w:t>
      </w:r>
      <w:r w:rsidRPr="007E68F9">
        <w:rPr>
          <w:rFonts w:ascii="Arial" w:hAnsi="Arial"/>
          <w:i/>
          <w:sz w:val="22"/>
          <w:szCs w:val="20"/>
        </w:rPr>
        <w:t>state your professional relationship to the</w:t>
      </w:r>
      <w:r>
        <w:rPr>
          <w:rFonts w:ascii="Arial" w:hAnsi="Arial"/>
          <w:i/>
          <w:sz w:val="22"/>
          <w:szCs w:val="20"/>
        </w:rPr>
        <w:t xml:space="preserve"> candidate, highlighting any</w:t>
      </w:r>
      <w:r w:rsidRPr="007E68F9">
        <w:rPr>
          <w:rFonts w:ascii="Arial" w:hAnsi="Arial"/>
          <w:i/>
          <w:sz w:val="22"/>
          <w:szCs w:val="20"/>
        </w:rPr>
        <w:t xml:space="preserve"> ties to the candidate, and clearly indicating why you are qualified to represent and support the nomination.</w:t>
      </w:r>
    </w:p>
    <w:p w14:paraId="2807AB03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49385E5E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2) </w:t>
      </w:r>
      <w:r w:rsidRPr="007E68F9">
        <w:rPr>
          <w:rFonts w:ascii="Arial" w:hAnsi="Arial"/>
          <w:i/>
          <w:sz w:val="22"/>
          <w:szCs w:val="20"/>
        </w:rPr>
        <w:t>Provide a brief synopsis of the</w:t>
      </w:r>
      <w:r>
        <w:rPr>
          <w:rFonts w:ascii="Arial" w:hAnsi="Arial"/>
          <w:i/>
          <w:sz w:val="22"/>
          <w:szCs w:val="20"/>
        </w:rPr>
        <w:t xml:space="preserve"> candidate’s educational, training and professional</w:t>
      </w:r>
      <w:r w:rsidRPr="007E68F9">
        <w:rPr>
          <w:rFonts w:ascii="Arial" w:hAnsi="Arial"/>
          <w:i/>
          <w:sz w:val="22"/>
          <w:szCs w:val="20"/>
        </w:rPr>
        <w:t xml:space="preserve"> track.  Please confirm and </w:t>
      </w:r>
      <w:r>
        <w:rPr>
          <w:rFonts w:ascii="Arial" w:hAnsi="Arial"/>
          <w:i/>
          <w:sz w:val="22"/>
          <w:szCs w:val="20"/>
        </w:rPr>
        <w:t xml:space="preserve">indicate that the candidate is &gt; 20 </w:t>
      </w:r>
      <w:r w:rsidRPr="007E68F9">
        <w:rPr>
          <w:rFonts w:ascii="Arial" w:hAnsi="Arial"/>
          <w:i/>
          <w:sz w:val="22"/>
          <w:szCs w:val="20"/>
        </w:rPr>
        <w:t>years from completing postdoctoral training.</w:t>
      </w:r>
    </w:p>
    <w:p w14:paraId="1289128B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2F992288" w14:textId="77777777" w:rsidR="00DE35BF" w:rsidRPr="00A825E4" w:rsidRDefault="00DE35BF" w:rsidP="00DE35BF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3) Involvement in ATS.  </w:t>
      </w:r>
      <w:r w:rsidRPr="00A825E4">
        <w:rPr>
          <w:rFonts w:ascii="Arial" w:hAnsi="Arial"/>
          <w:i/>
          <w:sz w:val="22"/>
          <w:szCs w:val="20"/>
        </w:rPr>
        <w:t>Provide a concise summary of the candidate’s academic inte</w:t>
      </w:r>
      <w:r>
        <w:rPr>
          <w:rFonts w:ascii="Arial" w:hAnsi="Arial"/>
          <w:i/>
          <w:sz w:val="22"/>
          <w:szCs w:val="20"/>
        </w:rPr>
        <w:t>rests and professional achievements to improve lung health in the world</w:t>
      </w:r>
      <w:r w:rsidRPr="00A825E4">
        <w:rPr>
          <w:rFonts w:ascii="Arial" w:hAnsi="Arial"/>
          <w:i/>
          <w:sz w:val="22"/>
          <w:szCs w:val="20"/>
        </w:rPr>
        <w:t>, and include participation and commitment to the ATS (ex. consistent ATS membership, attendance at annual ATS conference or ATS-sponsored events, volunteering or serving on ATS committees, groups, organizations, or advocating for ATS-sponsored programs</w:t>
      </w:r>
      <w:r>
        <w:rPr>
          <w:rFonts w:ascii="Arial" w:hAnsi="Arial"/>
          <w:i/>
          <w:sz w:val="22"/>
          <w:szCs w:val="20"/>
        </w:rPr>
        <w:t>)</w:t>
      </w:r>
      <w:r w:rsidRPr="00A825E4">
        <w:rPr>
          <w:rFonts w:ascii="Arial" w:hAnsi="Arial"/>
          <w:i/>
          <w:sz w:val="22"/>
          <w:szCs w:val="20"/>
        </w:rPr>
        <w:t>.</w:t>
      </w:r>
    </w:p>
    <w:p w14:paraId="20CE928D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2FD8E837" w14:textId="77777777" w:rsidR="00DE35BF" w:rsidRPr="00A825E4" w:rsidRDefault="00DE35BF" w:rsidP="00DE35BF">
      <w:pPr>
        <w:rPr>
          <w:rFonts w:ascii="Arial" w:hAnsi="Arial"/>
          <w:i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4)  Involvement in MTPI.  </w:t>
      </w:r>
      <w:r w:rsidRPr="00A825E4">
        <w:rPr>
          <w:rFonts w:ascii="Arial" w:hAnsi="Arial"/>
          <w:i/>
          <w:sz w:val="22"/>
          <w:szCs w:val="20"/>
        </w:rPr>
        <w:t xml:space="preserve">Provide a concise summary of the candidate’s specific involvement and commitment to the MTPI Assembly, </w:t>
      </w:r>
      <w:r>
        <w:rPr>
          <w:rFonts w:ascii="Arial" w:hAnsi="Arial"/>
          <w:b/>
          <w:i/>
          <w:sz w:val="22"/>
          <w:szCs w:val="20"/>
        </w:rPr>
        <w:t xml:space="preserve">highlighting </w:t>
      </w:r>
      <w:r w:rsidRPr="00481A28">
        <w:rPr>
          <w:rFonts w:ascii="Arial" w:hAnsi="Arial"/>
          <w:b/>
          <w:i/>
          <w:sz w:val="22"/>
        </w:rPr>
        <w:t>demonstrated significan</w:t>
      </w:r>
      <w:r>
        <w:rPr>
          <w:rFonts w:ascii="Arial" w:hAnsi="Arial"/>
          <w:b/>
          <w:i/>
          <w:sz w:val="22"/>
        </w:rPr>
        <w:t>t and meaningful contributions</w:t>
      </w:r>
      <w:r w:rsidRPr="00481A28">
        <w:rPr>
          <w:rFonts w:ascii="Arial" w:hAnsi="Arial"/>
          <w:b/>
          <w:i/>
          <w:sz w:val="22"/>
        </w:rPr>
        <w:t xml:space="preserve"> </w:t>
      </w:r>
      <w:r w:rsidRPr="00A825E4">
        <w:rPr>
          <w:rFonts w:ascii="Arial" w:hAnsi="Arial"/>
          <w:i/>
          <w:sz w:val="22"/>
          <w:szCs w:val="20"/>
        </w:rPr>
        <w:t xml:space="preserve"> </w:t>
      </w:r>
      <w:r w:rsidRPr="00A825E4">
        <w:rPr>
          <w:rFonts w:ascii="Arial" w:hAnsi="Arial"/>
          <w:i/>
          <w:sz w:val="22"/>
        </w:rPr>
        <w:t>to the MTPI Assembly in the area(s) of research, clinical care, teaching, or servi</w:t>
      </w:r>
      <w:r>
        <w:rPr>
          <w:rFonts w:ascii="Arial" w:hAnsi="Arial"/>
          <w:i/>
          <w:sz w:val="22"/>
        </w:rPr>
        <w:t xml:space="preserve">ce (not necessarily leadership) – (ex. attending MTPI business meetings, serving on or expressed interest as a co-chair, co-facilitator, co-discussant at MTPI-sponsored programs, active participation on MTPI committees or working groups, Chairing MTPI committees, CME courses, </w:t>
      </w:r>
      <w:proofErr w:type="spellStart"/>
      <w:r>
        <w:rPr>
          <w:rFonts w:ascii="Arial" w:hAnsi="Arial"/>
          <w:i/>
          <w:sz w:val="22"/>
        </w:rPr>
        <w:t>etc</w:t>
      </w:r>
      <w:proofErr w:type="spellEnd"/>
      <w:r>
        <w:rPr>
          <w:rFonts w:ascii="Arial" w:hAnsi="Arial"/>
          <w:i/>
          <w:sz w:val="22"/>
        </w:rPr>
        <w:t>)</w:t>
      </w:r>
    </w:p>
    <w:p w14:paraId="2F515A47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5F011688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 xml:space="preserve">5) </w:t>
      </w:r>
      <w:r w:rsidRPr="00FE16C7">
        <w:rPr>
          <w:rFonts w:ascii="Arial" w:hAnsi="Arial"/>
          <w:i/>
          <w:sz w:val="22"/>
          <w:szCs w:val="20"/>
        </w:rPr>
        <w:t xml:space="preserve">Please provide a concise </w:t>
      </w:r>
      <w:r>
        <w:rPr>
          <w:rFonts w:ascii="Arial" w:hAnsi="Arial"/>
          <w:i/>
          <w:sz w:val="22"/>
          <w:szCs w:val="20"/>
        </w:rPr>
        <w:t xml:space="preserve">overall </w:t>
      </w:r>
      <w:r w:rsidRPr="00FE16C7">
        <w:rPr>
          <w:rFonts w:ascii="Arial" w:hAnsi="Arial"/>
          <w:i/>
          <w:sz w:val="22"/>
          <w:szCs w:val="20"/>
        </w:rPr>
        <w:t xml:space="preserve">summary of primary qualifications and </w:t>
      </w:r>
      <w:r>
        <w:rPr>
          <w:rFonts w:ascii="Arial" w:hAnsi="Arial"/>
          <w:i/>
          <w:sz w:val="22"/>
          <w:szCs w:val="20"/>
        </w:rPr>
        <w:t>main accomplishments that underscore and support</w:t>
      </w:r>
      <w:r w:rsidRPr="00FE16C7">
        <w:rPr>
          <w:rFonts w:ascii="Arial" w:hAnsi="Arial"/>
          <w:i/>
          <w:sz w:val="22"/>
          <w:szCs w:val="20"/>
        </w:rPr>
        <w:t xml:space="preserve"> nomination for this specific award.</w:t>
      </w:r>
    </w:p>
    <w:p w14:paraId="47CA36D9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33A6FBB3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Respectfully submitted,</w:t>
      </w:r>
    </w:p>
    <w:p w14:paraId="2812C5D7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733C8B57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1</w:t>
      </w:r>
    </w:p>
    <w:p w14:paraId="74BA7852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2 (if submitted or endorsed by more than one person)</w:t>
      </w:r>
    </w:p>
    <w:p w14:paraId="30A6DB66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Colleague #3 (if submitted or endorsed by more than one person)</w:t>
      </w:r>
    </w:p>
    <w:p w14:paraId="0C3BAA68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6804FCCB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2262ED9C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Please include an updated CV for the candidate along with this nomination letter.</w:t>
      </w:r>
    </w:p>
    <w:p w14:paraId="484248CC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31EF8CC2" w14:textId="77777777" w:rsidR="00DE35BF" w:rsidRDefault="00DE35BF" w:rsidP="00DE35BF">
      <w:pPr>
        <w:rPr>
          <w:rFonts w:ascii="Arial" w:hAnsi="Arial"/>
          <w:sz w:val="22"/>
          <w:szCs w:val="20"/>
        </w:rPr>
      </w:pPr>
      <w:r>
        <w:rPr>
          <w:rFonts w:ascii="Arial" w:hAnsi="Arial"/>
          <w:sz w:val="22"/>
          <w:szCs w:val="20"/>
        </w:rPr>
        <w:t>Award criteria:</w:t>
      </w:r>
    </w:p>
    <w:p w14:paraId="4DF7AF5D" w14:textId="77777777" w:rsidR="00DE35BF" w:rsidRPr="00481A28" w:rsidRDefault="00DE35BF" w:rsidP="00DE35BF">
      <w:pPr>
        <w:rPr>
          <w:rFonts w:ascii="Arial" w:hAnsi="Arial"/>
          <w:sz w:val="22"/>
        </w:rPr>
      </w:pPr>
      <w:r w:rsidRPr="00481A28">
        <w:rPr>
          <w:rFonts w:ascii="Arial" w:hAnsi="Arial"/>
          <w:b/>
          <w:sz w:val="22"/>
        </w:rPr>
        <w:t xml:space="preserve">MTPI Senior-Level </w:t>
      </w:r>
      <w:r>
        <w:rPr>
          <w:rFonts w:ascii="Arial" w:hAnsi="Arial"/>
          <w:b/>
          <w:sz w:val="22"/>
        </w:rPr>
        <w:t xml:space="preserve">Peer Recognition </w:t>
      </w:r>
      <w:r w:rsidRPr="00481A28">
        <w:rPr>
          <w:rFonts w:ascii="Arial" w:hAnsi="Arial"/>
          <w:b/>
          <w:sz w:val="22"/>
        </w:rPr>
        <w:t>Award</w:t>
      </w:r>
      <w:r w:rsidRPr="00481A28">
        <w:rPr>
          <w:rFonts w:ascii="Arial" w:hAnsi="Arial"/>
          <w:sz w:val="22"/>
        </w:rPr>
        <w:t xml:space="preserve"> -- an MTPI member (primary or secondary) with clear commitment to MTPI (and ATS), advancing the mission, and with </w:t>
      </w:r>
      <w:r w:rsidRPr="00481A28">
        <w:rPr>
          <w:rFonts w:ascii="Arial" w:hAnsi="Arial"/>
          <w:b/>
          <w:i/>
          <w:sz w:val="22"/>
        </w:rPr>
        <w:t xml:space="preserve">demonstrated significant and meaningful contribution(s) </w:t>
      </w:r>
      <w:r w:rsidRPr="00481A28">
        <w:rPr>
          <w:rFonts w:ascii="Arial" w:hAnsi="Arial"/>
          <w:sz w:val="22"/>
        </w:rPr>
        <w:t xml:space="preserve">to the MTPI Assembly in the area of research, </w:t>
      </w:r>
      <w:r w:rsidRPr="00481A28">
        <w:rPr>
          <w:rFonts w:ascii="Arial" w:hAnsi="Arial"/>
          <w:sz w:val="22"/>
        </w:rPr>
        <w:lastRenderedPageBreak/>
        <w:t xml:space="preserve">clinical care, teaching, </w:t>
      </w:r>
      <w:r w:rsidRPr="00481A28">
        <w:rPr>
          <w:rFonts w:ascii="Arial" w:hAnsi="Arial"/>
          <w:b/>
          <w:i/>
          <w:sz w:val="22"/>
        </w:rPr>
        <w:t>mentoring</w:t>
      </w:r>
      <w:r w:rsidRPr="00481A28">
        <w:rPr>
          <w:rFonts w:ascii="Arial" w:hAnsi="Arial"/>
          <w:sz w:val="22"/>
        </w:rPr>
        <w:t xml:space="preserve"> or service (may include leadership).  Individuals for consideration will include persons at the Associate or Professor (or Assoc or Professor equivalent) level, and &gt;20 years from completing postdoctoral training.</w:t>
      </w:r>
    </w:p>
    <w:p w14:paraId="320F682A" w14:textId="77777777" w:rsidR="00DE35BF" w:rsidRDefault="00DE35BF" w:rsidP="00DE35BF">
      <w:pPr>
        <w:rPr>
          <w:rFonts w:ascii="Arial" w:hAnsi="Arial"/>
          <w:sz w:val="22"/>
          <w:szCs w:val="20"/>
        </w:rPr>
      </w:pPr>
    </w:p>
    <w:p w14:paraId="12AB7825" w14:textId="77777777" w:rsidR="00311B5B" w:rsidRDefault="00311B5B"/>
    <w:sectPr w:rsidR="00311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jMzsDA2MrMwNrFQ0lEKTi0uzszPAykwrAUAQcRamywAAAA="/>
  </w:docVars>
  <w:rsids>
    <w:rsidRoot w:val="00DE35BF"/>
    <w:rsid w:val="00311B5B"/>
    <w:rsid w:val="00DE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B5D66"/>
  <w15:chartTrackingRefBased/>
  <w15:docId w15:val="{F37CF8BD-B229-4ACD-8619-3E282797A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35BF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moor Zahir</dc:creator>
  <cp:keywords/>
  <dc:description/>
  <cp:lastModifiedBy>Taimoor Zahir</cp:lastModifiedBy>
  <cp:revision>1</cp:revision>
  <dcterms:created xsi:type="dcterms:W3CDTF">2020-02-10T19:30:00Z</dcterms:created>
  <dcterms:modified xsi:type="dcterms:W3CDTF">2020-02-10T19:33:00Z</dcterms:modified>
</cp:coreProperties>
</file>